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3138" w:rsidRDefault="005651BD" w:rsidP="00AB1433">
      <w:pPr>
        <w:jc w:val="center"/>
        <w:rPr>
          <w:rFonts w:ascii="Trebuchet MS" w:hAnsi="Trebuchet MS"/>
          <w:b/>
          <w:sz w:val="22"/>
          <w:szCs w:val="22"/>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316B9E" w:rsidRPr="00DC667A" w:rsidRDefault="00316B9E" w:rsidP="00AB1433">
      <w:pPr>
        <w:jc w:val="center"/>
        <w:rPr>
          <w:rFonts w:ascii="Trebuchet MS" w:hAnsi="Trebuchet MS"/>
          <w:b/>
          <w:sz w:val="10"/>
          <w:szCs w:val="22"/>
        </w:rPr>
      </w:pPr>
    </w:p>
    <w:p w:rsidR="00316B9E" w:rsidRPr="00073A0B" w:rsidRDefault="004637F8" w:rsidP="00316B9E">
      <w:pPr>
        <w:spacing w:line="360" w:lineRule="auto"/>
        <w:jc w:val="center"/>
        <w:rPr>
          <w:rFonts w:ascii="Trebuchet MS" w:hAnsi="Trebuchet MS"/>
          <w:b/>
          <w:szCs w:val="22"/>
          <w:lang w:val="en-US" w:bidi="en-US"/>
        </w:rPr>
      </w:pPr>
      <w:r>
        <w:rPr>
          <w:rFonts w:ascii="Trebuchet MS" w:hAnsi="Trebuchet MS"/>
          <w:b/>
          <w:szCs w:val="22"/>
          <w:lang w:val="en-US" w:bidi="en-US"/>
        </w:rPr>
        <w:t xml:space="preserve">DISTANCE EDUCATION </w:t>
      </w:r>
      <w:r w:rsidR="00316B9E" w:rsidRPr="00073A0B">
        <w:rPr>
          <w:rFonts w:ascii="Trebuchet MS" w:hAnsi="Trebuchet MS"/>
          <w:b/>
          <w:szCs w:val="22"/>
          <w:lang w:val="en-US" w:bidi="en-US"/>
        </w:rPr>
        <w:t>PhD/PROFICIENCY IN ART THESIS EXAMINATION JURY MINUTE</w:t>
      </w:r>
    </w:p>
    <w:p w:rsidR="00316B9E" w:rsidRPr="003A2342" w:rsidRDefault="00316B9E" w:rsidP="00DD3872">
      <w:pPr>
        <w:jc w:val="center"/>
        <w:rPr>
          <w:rFonts w:ascii="Trebuchet MS" w:hAnsi="Trebuchet MS"/>
          <w:sz w:val="22"/>
          <w:szCs w:val="22"/>
          <w:lang w:val="en-US"/>
        </w:rPr>
      </w:pPr>
      <w:r w:rsidRPr="003A2342">
        <w:rPr>
          <w:rFonts w:ascii="Trebuchet MS" w:hAnsi="Trebuchet MS"/>
          <w:sz w:val="22"/>
          <w:szCs w:val="22"/>
          <w:lang w:val="en-US"/>
        </w:rPr>
        <w:t>Department of   ................................................................  PhD/Proficiency in Art Program</w:t>
      </w:r>
    </w:p>
    <w:p w:rsidR="00316B9E" w:rsidRPr="003A2342" w:rsidRDefault="00316B9E" w:rsidP="00316B9E">
      <w:pPr>
        <w:jc w:val="both"/>
        <w:rPr>
          <w:rFonts w:ascii="Trebuchet MS" w:hAnsi="Trebuchet MS"/>
          <w:sz w:val="22"/>
          <w:szCs w:val="22"/>
          <w:lang w:val="en-US"/>
        </w:rPr>
      </w:pPr>
      <w:r w:rsidRPr="003A2342">
        <w:rPr>
          <w:rFonts w:ascii="Trebuchet MS" w:hAnsi="Trebuchet MS"/>
          <w:sz w:val="22"/>
          <w:szCs w:val="22"/>
          <w:lang w:val="en-US"/>
        </w:rPr>
        <w:t>PhD/Proficiency in Art Thesis Examination Jury Minute of the PhD student whose details are stated below is the following.</w:t>
      </w:r>
    </w:p>
    <w:tbl>
      <w:tblPr>
        <w:tblStyle w:val="TabloKlavuzu"/>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Tr="006A4382">
        <w:tc>
          <w:tcPr>
            <w:tcW w:w="5097" w:type="dxa"/>
          </w:tcPr>
          <w:p w:rsidR="00AB1433" w:rsidRDefault="00316B9E" w:rsidP="006A4382">
            <w:pPr>
              <w:ind w:hanging="100"/>
              <w:jc w:val="both"/>
              <w:rPr>
                <w:rFonts w:ascii="Trebuchet MS" w:hAnsi="Trebuchet MS"/>
                <w:sz w:val="22"/>
                <w:szCs w:val="22"/>
              </w:rPr>
            </w:pPr>
            <w:proofErr w:type="spellStart"/>
            <w:r>
              <w:rPr>
                <w:rFonts w:ascii="Trebuchet MS" w:hAnsi="Trebuchet MS"/>
                <w:sz w:val="22"/>
                <w:szCs w:val="22"/>
              </w:rPr>
              <w:t>Date</w:t>
            </w:r>
            <w:proofErr w:type="spellEnd"/>
            <w:r w:rsidR="00AB1433">
              <w:rPr>
                <w:rFonts w:ascii="Trebuchet MS" w:hAnsi="Trebuchet MS"/>
                <w:sz w:val="22"/>
                <w:szCs w:val="22"/>
              </w:rPr>
              <w:t xml:space="preserve">: </w:t>
            </w:r>
          </w:p>
        </w:tc>
        <w:tc>
          <w:tcPr>
            <w:tcW w:w="5393" w:type="dxa"/>
          </w:tcPr>
          <w:p w:rsidR="00AB1433" w:rsidRDefault="00316B9E" w:rsidP="00316B9E">
            <w:pPr>
              <w:rPr>
                <w:rFonts w:ascii="Trebuchet MS" w:hAnsi="Trebuchet MS"/>
                <w:sz w:val="22"/>
                <w:szCs w:val="22"/>
              </w:rPr>
            </w:pPr>
            <w:r>
              <w:rPr>
                <w:rFonts w:ascii="Trebuchet MS" w:hAnsi="Trebuchet MS"/>
                <w:sz w:val="22"/>
                <w:szCs w:val="22"/>
                <w:lang w:val="en-US"/>
              </w:rPr>
              <w:t xml:space="preserve">           </w:t>
            </w:r>
            <w:r w:rsidRPr="003A2342">
              <w:rPr>
                <w:rFonts w:ascii="Trebuchet MS" w:hAnsi="Trebuchet MS"/>
                <w:sz w:val="22"/>
                <w:szCs w:val="22"/>
                <w:lang w:val="en-US"/>
              </w:rPr>
              <w:t>Head of Department of …………………………</w:t>
            </w:r>
            <w:r>
              <w:rPr>
                <w:rFonts w:ascii="Trebuchet MS" w:hAnsi="Trebuchet MS"/>
                <w:sz w:val="22"/>
                <w:szCs w:val="22"/>
                <w:lang w:val="en-US"/>
              </w:rPr>
              <w:t>…….</w:t>
            </w:r>
          </w:p>
        </w:tc>
      </w:tr>
    </w:tbl>
    <w:p w:rsidR="004E3138" w:rsidRPr="00DC667A" w:rsidRDefault="00AB1433" w:rsidP="00AB1433">
      <w:pPr>
        <w:rPr>
          <w:rFonts w:ascii="Trebuchet MS" w:hAnsi="Trebuchet MS"/>
          <w:sz w:val="14"/>
          <w:szCs w:val="22"/>
        </w:rPr>
      </w:pPr>
      <w:r>
        <w:rPr>
          <w:rFonts w:ascii="Trebuchet MS" w:hAnsi="Trebuchet MS"/>
          <w:sz w:val="22"/>
          <w:szCs w:val="22"/>
        </w:rPr>
        <w:tab/>
      </w:r>
      <w:r>
        <w:rPr>
          <w:rFonts w:ascii="Trebuchet MS" w:hAnsi="Trebuchet MS"/>
          <w:sz w:val="22"/>
          <w:szCs w:val="22"/>
        </w:rPr>
        <w:tab/>
      </w:r>
    </w:p>
    <w:tbl>
      <w:tblPr>
        <w:tblStyle w:val="TabloKlavuzu"/>
        <w:tblW w:w="10343" w:type="dxa"/>
        <w:tblLayout w:type="fixed"/>
        <w:tblLook w:val="0000" w:firstRow="0" w:lastRow="0" w:firstColumn="0" w:lastColumn="0" w:noHBand="0" w:noVBand="0"/>
      </w:tblPr>
      <w:tblGrid>
        <w:gridCol w:w="2405"/>
        <w:gridCol w:w="2410"/>
        <w:gridCol w:w="2410"/>
        <w:gridCol w:w="3118"/>
      </w:tblGrid>
      <w:tr w:rsidR="00FA4114" w:rsidRPr="00AB1433" w:rsidTr="006A4382">
        <w:trPr>
          <w:trHeight w:val="84"/>
        </w:trPr>
        <w:tc>
          <w:tcPr>
            <w:tcW w:w="10343" w:type="dxa"/>
            <w:gridSpan w:val="4"/>
            <w:shd w:val="clear" w:color="auto" w:fill="D9D9D9" w:themeFill="background1" w:themeFillShade="D9"/>
          </w:tcPr>
          <w:p w:rsidR="00FA4114" w:rsidRPr="00AB1433" w:rsidRDefault="00316B9E" w:rsidP="00316B9E">
            <w:pPr>
              <w:pStyle w:val="Balk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t>Name &amp; Surname</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t>Number</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bidi="en-US"/>
              </w:rPr>
            </w:pPr>
            <w:r w:rsidRPr="003A2342">
              <w:rPr>
                <w:rFonts w:ascii="Trebuchet MS" w:hAnsi="Trebuchet MS"/>
                <w:sz w:val="22"/>
                <w:szCs w:val="22"/>
                <w:lang w:val="en-US" w:bidi="en-US"/>
              </w:rPr>
              <w:t>ORCID*</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574"/>
        </w:trPr>
        <w:tc>
          <w:tcPr>
            <w:tcW w:w="2405" w:type="dxa"/>
            <w:vAlign w:val="center"/>
          </w:tcPr>
          <w:p w:rsidR="00316B9E" w:rsidRPr="003A2342" w:rsidRDefault="00316B9E" w:rsidP="0081164C">
            <w:pPr>
              <w:rPr>
                <w:rFonts w:ascii="Trebuchet MS" w:hAnsi="Trebuchet MS"/>
                <w:sz w:val="22"/>
                <w:szCs w:val="22"/>
                <w:lang w:val="en-US"/>
              </w:rPr>
            </w:pPr>
            <w:r w:rsidRPr="003A2342">
              <w:rPr>
                <w:rFonts w:ascii="Trebuchet MS" w:hAnsi="Trebuchet MS"/>
                <w:sz w:val="22"/>
                <w:szCs w:val="22"/>
                <w:lang w:val="en-US" w:bidi="en-US"/>
              </w:rPr>
              <w:t>Thesis Title</w:t>
            </w:r>
          </w:p>
        </w:tc>
        <w:tc>
          <w:tcPr>
            <w:tcW w:w="7938" w:type="dxa"/>
            <w:gridSpan w:val="3"/>
            <w:vAlign w:val="center"/>
          </w:tcPr>
          <w:p w:rsidR="00316B9E" w:rsidRPr="003F4826" w:rsidRDefault="00316B9E" w:rsidP="00316B9E">
            <w:pPr>
              <w:rPr>
                <w:rFonts w:ascii="Trebuchet MS" w:hAnsi="Trebuchet MS"/>
                <w:sz w:val="22"/>
                <w:szCs w:val="22"/>
              </w:rPr>
            </w:pPr>
          </w:p>
        </w:tc>
      </w:tr>
      <w:tr w:rsidR="00DC667A" w:rsidRPr="00AB1433" w:rsidTr="00DC667A">
        <w:trPr>
          <w:trHeight w:hRule="exact" w:val="574"/>
        </w:trPr>
        <w:tc>
          <w:tcPr>
            <w:tcW w:w="2405" w:type="dxa"/>
            <w:vAlign w:val="center"/>
          </w:tcPr>
          <w:p w:rsidR="00DC667A" w:rsidRPr="003A2342" w:rsidRDefault="00DC667A" w:rsidP="0081164C">
            <w:pPr>
              <w:rPr>
                <w:rFonts w:ascii="Trebuchet MS" w:hAnsi="Trebuchet MS"/>
                <w:sz w:val="22"/>
                <w:szCs w:val="22"/>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p>
        </w:tc>
        <w:tc>
          <w:tcPr>
            <w:tcW w:w="7938" w:type="dxa"/>
            <w:gridSpan w:val="3"/>
            <w:vAlign w:val="center"/>
          </w:tcPr>
          <w:p w:rsidR="00DC667A" w:rsidRPr="003F4826" w:rsidRDefault="00DC667A" w:rsidP="00316B9E">
            <w:pPr>
              <w:rPr>
                <w:rFonts w:ascii="Trebuchet MS" w:hAnsi="Trebuchet MS"/>
                <w:sz w:val="22"/>
                <w:szCs w:val="22"/>
              </w:rPr>
            </w:pPr>
          </w:p>
        </w:tc>
      </w:tr>
      <w:tr w:rsidR="000819D2" w:rsidRPr="00AB1433" w:rsidTr="006A4382">
        <w:trPr>
          <w:trHeight w:hRule="exact" w:val="357"/>
        </w:trPr>
        <w:tc>
          <w:tcPr>
            <w:tcW w:w="10343" w:type="dxa"/>
            <w:gridSpan w:val="4"/>
            <w:vAlign w:val="center"/>
          </w:tcPr>
          <w:p w:rsidR="000819D2" w:rsidRPr="00AB1433" w:rsidRDefault="00316B9E" w:rsidP="00316B9E">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Second     PhD</w:t>
            </w:r>
            <w:r w:rsidR="00A6563B">
              <w:rPr>
                <w:rFonts w:ascii="Trebuchet MS" w:hAnsi="Trebuchet MS"/>
                <w:sz w:val="22"/>
                <w:szCs w:val="22"/>
                <w:lang w:val="en-US" w:bidi="en-US"/>
              </w:rPr>
              <w:t>/Proficiency in Art</w:t>
            </w:r>
            <w:r w:rsidRPr="003A2342">
              <w:rPr>
                <w:rFonts w:ascii="Trebuchet MS" w:hAnsi="Trebuchet MS"/>
                <w:sz w:val="22"/>
                <w:szCs w:val="22"/>
                <w:lang w:val="en-US" w:bidi="en-US"/>
              </w:rPr>
              <w:t xml:space="preserve"> thesis exam</w:t>
            </w:r>
          </w:p>
        </w:tc>
      </w:tr>
      <w:tr w:rsidR="006A4382" w:rsidRPr="00AB1433" w:rsidTr="00BA2570">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6A4382" w:rsidRPr="00316B9E" w:rsidRDefault="006A4382" w:rsidP="00316B9E">
            <w:pPr>
              <w:pStyle w:val="GvdeMetni2"/>
              <w:rPr>
                <w:rFonts w:ascii="Trebuchet MS" w:hAnsi="Trebuchet MS"/>
                <w:b/>
                <w:sz w:val="22"/>
                <w:szCs w:val="16"/>
                <w:lang w:val="en-US"/>
              </w:rPr>
            </w:pPr>
            <w:r w:rsidRPr="00316B9E">
              <w:rPr>
                <w:rFonts w:ascii="Trebuchet MS" w:hAnsi="Trebuchet MS"/>
                <w:b/>
                <w:bCs/>
                <w:spacing w:val="-1"/>
                <w:sz w:val="22"/>
                <w:lang w:val="en-US"/>
              </w:rPr>
              <w:t>T</w:t>
            </w:r>
            <w:r w:rsidR="00316B9E" w:rsidRPr="00316B9E">
              <w:rPr>
                <w:rFonts w:ascii="Trebuchet MS" w:hAnsi="Trebuchet MS"/>
                <w:b/>
                <w:bCs/>
                <w:spacing w:val="-1"/>
                <w:sz w:val="22"/>
                <w:lang w:val="en-US"/>
              </w:rPr>
              <w:t>hesis Exam Date</w:t>
            </w:r>
            <w:r w:rsidRPr="00316B9E">
              <w:rPr>
                <w:rFonts w:ascii="Trebuchet MS" w:hAnsi="Trebuchet MS"/>
                <w:b/>
                <w:bCs/>
                <w:spacing w:val="-1"/>
                <w:sz w:val="22"/>
                <w:lang w:val="en-US"/>
              </w:rPr>
              <w:t xml:space="preserve">: </w:t>
            </w:r>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6A4382" w:rsidRPr="00316B9E" w:rsidRDefault="00316B9E" w:rsidP="006A4382">
            <w:pPr>
              <w:pStyle w:val="GvdeMetni2"/>
              <w:ind w:hanging="109"/>
              <w:rPr>
                <w:rFonts w:ascii="Trebuchet MS" w:hAnsi="Trebuchet MS"/>
                <w:b/>
                <w:bCs/>
                <w:spacing w:val="-1"/>
                <w:sz w:val="22"/>
                <w:lang w:val="en-US"/>
              </w:rPr>
            </w:pPr>
            <w:r w:rsidRPr="00316B9E">
              <w:rPr>
                <w:rFonts w:ascii="Trebuchet MS" w:hAnsi="Trebuchet MS"/>
                <w:b/>
                <w:bCs/>
                <w:spacing w:val="-1"/>
                <w:sz w:val="22"/>
                <w:lang w:val="en-US"/>
              </w:rPr>
              <w:t>Time</w:t>
            </w:r>
            <w:r w:rsidR="006A4382" w:rsidRPr="00316B9E">
              <w:rPr>
                <w:rFonts w:ascii="Trebuchet MS" w:hAnsi="Trebuchet MS"/>
                <w:b/>
                <w:bCs/>
                <w:spacing w:val="-1"/>
                <w:sz w:val="22"/>
                <w:lang w:val="en-US"/>
              </w:rPr>
              <w:t xml:space="preserve">:                                       </w:t>
            </w: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6A4382" w:rsidRPr="00BA2570" w:rsidRDefault="00316B9E" w:rsidP="006A4382">
            <w:pPr>
              <w:pStyle w:val="GvdeMetni2"/>
              <w:ind w:hanging="109"/>
              <w:rPr>
                <w:rFonts w:ascii="Trebuchet MS" w:hAnsi="Trebuchet MS"/>
                <w:b/>
                <w:bCs/>
                <w:spacing w:val="-1"/>
                <w:sz w:val="22"/>
                <w:lang w:val="en-US"/>
              </w:rPr>
            </w:pPr>
            <w:r w:rsidRPr="00BA2570">
              <w:rPr>
                <w:rFonts w:ascii="Trebuchet MS" w:hAnsi="Trebuchet MS"/>
                <w:b/>
                <w:bCs/>
                <w:spacing w:val="-1"/>
                <w:sz w:val="22"/>
                <w:lang w:val="en-US"/>
              </w:rPr>
              <w:t>Place</w:t>
            </w:r>
            <w:r w:rsidR="006A4382" w:rsidRPr="00BA2570">
              <w:rPr>
                <w:rFonts w:ascii="Trebuchet MS" w:hAnsi="Trebuchet MS"/>
                <w:b/>
                <w:bCs/>
                <w:spacing w:val="-1"/>
                <w:sz w:val="22"/>
                <w:lang w:val="en-US"/>
              </w:rPr>
              <w:t>:</w:t>
            </w:r>
            <w:r w:rsidR="00BA2570">
              <w:rPr>
                <w:rFonts w:ascii="Trebuchet MS" w:hAnsi="Trebuchet MS"/>
                <w:b/>
                <w:bCs/>
                <w:spacing w:val="-1"/>
                <w:sz w:val="22"/>
                <w:lang w:val="en-US"/>
              </w:rPr>
              <w:t xml:space="preserve"> </w:t>
            </w:r>
            <w:r w:rsidR="00BA2570" w:rsidRPr="00BA2570">
              <w:rPr>
                <w:rStyle w:val="Kpr"/>
                <w:rFonts w:ascii="Trebuchet MS" w:hAnsi="Trebuchet MS"/>
                <w:sz w:val="20"/>
                <w:szCs w:val="16"/>
              </w:rPr>
              <w:t>http://</w:t>
            </w:r>
            <w:r w:rsidR="00B04F7E">
              <w:rPr>
                <w:rStyle w:val="Kpr"/>
                <w:rFonts w:ascii="Trebuchet MS" w:hAnsi="Trebuchet MS"/>
                <w:sz w:val="20"/>
                <w:szCs w:val="16"/>
              </w:rPr>
              <w:t>webinar</w:t>
            </w:r>
            <w:bookmarkStart w:id="0" w:name="_GoBack"/>
            <w:bookmarkEnd w:id="0"/>
            <w:r w:rsidR="00BA2570" w:rsidRPr="00BA2570">
              <w:rPr>
                <w:rStyle w:val="Kpr"/>
                <w:rFonts w:ascii="Trebuchet MS" w:hAnsi="Trebuchet MS"/>
                <w:sz w:val="20"/>
                <w:szCs w:val="16"/>
              </w:rPr>
              <w:t>.yasar.edu.tr</w:t>
            </w:r>
          </w:p>
        </w:tc>
      </w:tr>
      <w:tr w:rsidR="000819D2" w:rsidRPr="00AB1433" w:rsidTr="006A4382">
        <w:trPr>
          <w:trHeight w:val="636"/>
        </w:trPr>
        <w:tc>
          <w:tcPr>
            <w:tcW w:w="10343" w:type="dxa"/>
            <w:gridSpan w:val="4"/>
          </w:tcPr>
          <w:p w:rsidR="000819D2" w:rsidRPr="00AB1433" w:rsidRDefault="00316B9E" w:rsidP="00316B9E">
            <w:pPr>
              <w:jc w:val="both"/>
              <w:rPr>
                <w:rFonts w:ascii="Trebuchet MS" w:hAnsi="Trebuchet MS"/>
                <w:sz w:val="22"/>
                <w:szCs w:val="22"/>
              </w:rPr>
            </w:pPr>
            <w:r w:rsidRPr="003A2342">
              <w:rPr>
                <w:rFonts w:ascii="Trebuchet MS" w:hAnsi="Trebuchet MS"/>
                <w:sz w:val="22"/>
                <w:szCs w:val="22"/>
                <w:lang w:val="en-US" w:bidi="en-US"/>
              </w:rPr>
              <w:t xml:space="preserve">The jury concluded that there i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w:t>
            </w:r>
            <w:proofErr w:type="gramStart"/>
            <w:r w:rsidRPr="003A2342">
              <w:rPr>
                <w:rFonts w:ascii="Trebuchet MS" w:hAnsi="Trebuchet MS"/>
                <w:sz w:val="22"/>
                <w:szCs w:val="22"/>
                <w:lang w:val="en-US" w:bidi="en-US"/>
              </w:rPr>
              <w:t>PLAGIARISM  in</w:t>
            </w:r>
            <w:proofErr w:type="gramEnd"/>
            <w:r w:rsidRPr="003A2342">
              <w:rPr>
                <w:rFonts w:ascii="Trebuchet MS" w:hAnsi="Trebuchet MS"/>
                <w:sz w:val="22"/>
                <w:szCs w:val="22"/>
                <w:lang w:val="en-US" w:bidi="en-US"/>
              </w:rPr>
              <w:t xml:space="preserve">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ool regarding the dissertation.*</w:t>
            </w:r>
            <w:r>
              <w:rPr>
                <w:rFonts w:ascii="Trebuchet MS" w:hAnsi="Trebuchet MS"/>
                <w:sz w:val="22"/>
                <w:szCs w:val="22"/>
                <w:lang w:val="en-US" w:bidi="en-US"/>
              </w:rPr>
              <w:t>*</w:t>
            </w:r>
          </w:p>
        </w:tc>
      </w:tr>
      <w:tr w:rsidR="004E3138" w:rsidRPr="00AB1433" w:rsidTr="0081164C">
        <w:trPr>
          <w:trHeight w:val="578"/>
        </w:trPr>
        <w:tc>
          <w:tcPr>
            <w:tcW w:w="10343" w:type="dxa"/>
            <w:gridSpan w:val="4"/>
          </w:tcPr>
          <w:p w:rsidR="004E3138" w:rsidRPr="00AB1433" w:rsidRDefault="00316B9E" w:rsidP="00AC7C05">
            <w:pPr>
              <w:spacing w:line="276" w:lineRule="auto"/>
              <w:jc w:val="both"/>
              <w:rPr>
                <w:rFonts w:ascii="Trebuchet MS" w:hAnsi="Trebuchet MS"/>
                <w:sz w:val="22"/>
                <w:szCs w:val="22"/>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 the publication conditions of graduate </w:t>
            </w:r>
            <w:proofErr w:type="gramStart"/>
            <w:r w:rsidRPr="003A2342">
              <w:rPr>
                <w:rFonts w:ascii="Trebuchet MS" w:hAnsi="Trebuchet MS"/>
                <w:sz w:val="22"/>
                <w:szCs w:val="22"/>
                <w:lang w:val="en-US" w:bidi="en-US"/>
              </w:rPr>
              <w:t>school.*</w:t>
            </w:r>
            <w:proofErr w:type="gramEnd"/>
            <w:r w:rsidRPr="003A2342">
              <w:rPr>
                <w:rFonts w:ascii="Trebuchet MS" w:hAnsi="Trebuchet MS"/>
                <w:sz w:val="22"/>
                <w:szCs w:val="22"/>
                <w:lang w:val="en-US" w:bidi="en-US"/>
              </w:rPr>
              <w:t>*</w:t>
            </w:r>
            <w:r>
              <w:rPr>
                <w:rFonts w:ascii="Trebuchet MS" w:hAnsi="Trebuchet MS"/>
                <w:sz w:val="22"/>
                <w:szCs w:val="22"/>
                <w:lang w:val="en-US" w:bidi="en-US"/>
              </w:rPr>
              <w:t>*</w:t>
            </w:r>
          </w:p>
        </w:tc>
      </w:tr>
      <w:tr w:rsidR="000819D2" w:rsidRPr="00AB1433" w:rsidTr="006A4382">
        <w:trPr>
          <w:trHeight w:val="636"/>
        </w:trPr>
        <w:tc>
          <w:tcPr>
            <w:tcW w:w="10343" w:type="dxa"/>
            <w:gridSpan w:val="4"/>
          </w:tcPr>
          <w:p w:rsidR="00316B9E" w:rsidRPr="003A2342" w:rsidRDefault="00316B9E" w:rsidP="00316B9E">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w:t>
            </w:r>
            <w:proofErr w:type="gramStart"/>
            <w:r w:rsidRPr="003A2342">
              <w:rPr>
                <w:rFonts w:ascii="Trebuchet MS" w:hAnsi="Trebuchet MS"/>
                <w:sz w:val="22"/>
                <w:szCs w:val="22"/>
                <w:lang w:val="en-US" w:bidi="en-US"/>
              </w:rPr>
              <w:t>VOTE  that</w:t>
            </w:r>
            <w:proofErr w:type="gramEnd"/>
            <w:r w:rsidRPr="003A2342">
              <w:rPr>
                <w:rFonts w:ascii="Trebuchet MS" w:hAnsi="Trebuchet MS"/>
                <w:sz w:val="22"/>
                <w:szCs w:val="22"/>
                <w:lang w:val="en-US" w:bidi="en-US"/>
              </w:rPr>
              <w:t xml:space="preserve"> the dissertation is*</w:t>
            </w:r>
            <w:r>
              <w:rPr>
                <w:rFonts w:ascii="Trebuchet MS" w:hAnsi="Trebuchet MS"/>
                <w:sz w:val="22"/>
                <w:szCs w:val="22"/>
                <w:lang w:val="en-US" w:bidi="en-US"/>
              </w:rPr>
              <w:t>***</w:t>
            </w:r>
            <w:r w:rsidRPr="003A2342">
              <w:rPr>
                <w:rFonts w:ascii="Trebuchet MS" w:hAnsi="Trebuchet MS"/>
                <w:sz w:val="22"/>
                <w:szCs w:val="22"/>
                <w:lang w:val="en-US" w:bidi="en-US"/>
              </w:rPr>
              <w:t xml:space="preserve"> </w:t>
            </w:r>
          </w:p>
          <w:p w:rsidR="000819D2" w:rsidRPr="00AB1433" w:rsidRDefault="00316B9E" w:rsidP="0081164C">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w:t>
            </w:r>
            <w:proofErr w:type="gramStart"/>
            <w:r w:rsidRPr="003A2342">
              <w:rPr>
                <w:rFonts w:ascii="Trebuchet MS" w:hAnsi="Trebuchet MS"/>
                <w:sz w:val="22"/>
                <w:szCs w:val="22"/>
                <w:lang w:val="en-US" w:bidi="en-US"/>
              </w:rPr>
              <w:t xml:space="preserve">S)   </w:t>
            </w:r>
            <w:proofErr w:type="gramEnd"/>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0819D2" w:rsidRPr="00AB1433" w:rsidTr="006A4382">
        <w:trPr>
          <w:trHeight w:hRule="exact" w:val="820"/>
        </w:trPr>
        <w:tc>
          <w:tcPr>
            <w:tcW w:w="10343" w:type="dxa"/>
            <w:gridSpan w:val="4"/>
          </w:tcPr>
          <w:p w:rsidR="006A4382" w:rsidRPr="00316B9E" w:rsidRDefault="00316B9E" w:rsidP="00AC7C05">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Chair’s Title Name &amp; Surname</w:t>
            </w:r>
            <w:r w:rsidR="000819D2" w:rsidRPr="00316B9E">
              <w:rPr>
                <w:rFonts w:ascii="Trebuchet MS" w:hAnsi="Trebuchet MS"/>
                <w:sz w:val="22"/>
                <w:szCs w:val="22"/>
                <w:lang w:val="en-US"/>
              </w:rPr>
              <w:t xml:space="preserve">: </w:t>
            </w:r>
          </w:p>
          <w:p w:rsidR="000819D2" w:rsidRPr="00316B9E" w:rsidRDefault="00316B9E" w:rsidP="00AC7C05">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r w:rsidR="006A4382" w:rsidRPr="00316B9E">
              <w:rPr>
                <w:rFonts w:ascii="Trebuchet MS" w:hAnsi="Trebuchet MS"/>
                <w:sz w:val="22"/>
                <w:szCs w:val="22"/>
                <w:lang w:val="en-US"/>
              </w:rPr>
              <w:t xml:space="preserve">        </w:t>
            </w:r>
            <w:r w:rsidR="000819D2" w:rsidRPr="00316B9E">
              <w:rPr>
                <w:rFonts w:ascii="Trebuchet MS" w:hAnsi="Trebuchet MS"/>
                <w:sz w:val="22"/>
                <w:szCs w:val="22"/>
                <w:lang w:val="en-US"/>
              </w:rPr>
              <w:t xml:space="preserve">                                                    </w:t>
            </w:r>
          </w:p>
          <w:p w:rsidR="000819D2" w:rsidRPr="00316B9E" w:rsidRDefault="00AC7C05" w:rsidP="00AC7C05">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Successful (</w:t>
            </w:r>
            <w:proofErr w:type="gramStart"/>
            <w:r w:rsidR="00316B9E" w:rsidRPr="00316B9E">
              <w:rPr>
                <w:rFonts w:ascii="Trebuchet MS" w:hAnsi="Trebuchet MS"/>
                <w:sz w:val="22"/>
                <w:szCs w:val="22"/>
                <w:lang w:val="en-US" w:bidi="en-US"/>
              </w:rPr>
              <w:t xml:space="preserve">S)   </w:t>
            </w:r>
            <w:proofErr w:type="gramEnd"/>
            <w:r w:rsidR="00316B9E" w:rsidRPr="00316B9E">
              <w:rPr>
                <w:rFonts w:ascii="Trebuchet MS" w:hAnsi="Trebuchet MS"/>
                <w:sz w:val="22"/>
                <w:szCs w:val="22"/>
                <w:lang w:val="en-US" w:bidi="en-US"/>
              </w:rPr>
              <w:t xml:space="preserve">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Incomplete (I)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Unsuccessful (U)</w:t>
            </w:r>
          </w:p>
          <w:p w:rsidR="000819D2" w:rsidRPr="00316B9E" w:rsidRDefault="000819D2" w:rsidP="00AC7C05">
            <w:pPr>
              <w:tabs>
                <w:tab w:val="left" w:pos="4820"/>
              </w:tabs>
              <w:ind w:left="314" w:hanging="284"/>
              <w:rPr>
                <w:rFonts w:ascii="Trebuchet MS" w:hAnsi="Trebuchet MS"/>
                <w:sz w:val="22"/>
                <w:szCs w:val="22"/>
                <w:lang w:val="en-US"/>
              </w:rPr>
            </w:pP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9"/>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44"/>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r w:rsidRPr="00316B9E">
              <w:rPr>
                <w:rFonts w:ascii="Trebuchet MS" w:hAnsi="Trebuchet MS"/>
                <w:sz w:val="22"/>
                <w:szCs w:val="22"/>
                <w:lang w:val="en-US"/>
              </w:rPr>
              <w:t xml:space="preserve">)      </w:t>
            </w:r>
          </w:p>
          <w:p w:rsidR="000819D2" w:rsidRPr="00316B9E" w:rsidRDefault="000819D2" w:rsidP="00AC7C05">
            <w:pPr>
              <w:tabs>
                <w:tab w:val="left" w:pos="4820"/>
              </w:tabs>
              <w:ind w:left="314" w:hanging="284"/>
              <w:rPr>
                <w:rFonts w:ascii="Trebuchet MS" w:hAnsi="Trebuchet MS"/>
                <w:sz w:val="22"/>
                <w:szCs w:val="22"/>
                <w:lang w:val="en-US"/>
              </w:rPr>
            </w:pP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6"/>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4"/>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AC7C05">
        <w:trPr>
          <w:trHeight w:hRule="exact" w:val="621"/>
        </w:trPr>
        <w:tc>
          <w:tcPr>
            <w:tcW w:w="10343" w:type="dxa"/>
            <w:gridSpan w:val="4"/>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Exam was not held as the jury could not </w:t>
            </w:r>
            <w:proofErr w:type="gramStart"/>
            <w:r w:rsidRPr="003A2342">
              <w:rPr>
                <w:rFonts w:ascii="Trebuchet MS" w:hAnsi="Trebuchet MS"/>
                <w:sz w:val="22"/>
                <w:szCs w:val="22"/>
                <w:lang w:val="en-US" w:bidi="en-US"/>
              </w:rPr>
              <w:t>meet.*</w:t>
            </w:r>
            <w:proofErr w:type="gramEnd"/>
            <w:r>
              <w:rPr>
                <w:rFonts w:ascii="Trebuchet MS" w:hAnsi="Trebuchet MS"/>
                <w:sz w:val="22"/>
                <w:szCs w:val="22"/>
                <w:lang w:val="en-US" w:bidi="en-US"/>
              </w:rPr>
              <w:t>****</w:t>
            </w:r>
          </w:p>
          <w:p w:rsidR="000819D2" w:rsidRPr="00AB1433" w:rsidRDefault="00316B9E" w:rsidP="00316B9E">
            <w:pPr>
              <w:rPr>
                <w:rFonts w:ascii="Trebuchet MS" w:hAnsi="Trebuchet MS"/>
                <w:sz w:val="22"/>
                <w:szCs w:val="22"/>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The student was not present for the </w:t>
            </w:r>
            <w:proofErr w:type="gramStart"/>
            <w:r w:rsidRPr="003A2342">
              <w:rPr>
                <w:rFonts w:ascii="Trebuchet MS" w:hAnsi="Trebuchet MS"/>
                <w:sz w:val="22"/>
                <w:szCs w:val="22"/>
                <w:lang w:val="en-US" w:bidi="en-US"/>
              </w:rPr>
              <w:t>exam.*</w:t>
            </w:r>
            <w:proofErr w:type="gramEnd"/>
            <w:r>
              <w:rPr>
                <w:rFonts w:ascii="Trebuchet MS" w:hAnsi="Trebuchet MS"/>
                <w:sz w:val="22"/>
                <w:szCs w:val="22"/>
                <w:lang w:val="en-US" w:bidi="en-US"/>
              </w:rPr>
              <w:t>*****</w:t>
            </w:r>
          </w:p>
        </w:tc>
      </w:tr>
    </w:tbl>
    <w:p w:rsidR="00316B9E" w:rsidRPr="0081164C" w:rsidRDefault="00316B9E" w:rsidP="00316B9E">
      <w:pPr>
        <w:pStyle w:val="GvdeMetni2"/>
        <w:jc w:val="both"/>
        <w:rPr>
          <w:rFonts w:ascii="Trebuchet MS" w:eastAsia="Cambria" w:hAnsi="Trebuchet MS" w:cs="Cambria"/>
          <w:i/>
          <w:szCs w:val="18"/>
          <w:lang w:val="en-US" w:bidi="en-US"/>
        </w:rPr>
      </w:pPr>
      <w:r w:rsidRPr="0081164C">
        <w:rPr>
          <w:rFonts w:ascii="Trebuchet MS" w:hAnsi="Trebuchet MS"/>
          <w:i/>
          <w:szCs w:val="18"/>
          <w:lang w:val="en-US" w:bidi="en-US"/>
        </w:rPr>
        <w:t>*</w:t>
      </w:r>
      <w:r w:rsidRPr="0081164C">
        <w:rPr>
          <w:rFonts w:ascii="Trebuchet MS" w:hAnsi="Trebuchet MS"/>
          <w:i/>
          <w:szCs w:val="18"/>
          <w:lang w:val="en-US"/>
        </w:rPr>
        <w:t xml:space="preserve"> ORCID (Open Researcher and Contributor ID) is received from </w:t>
      </w:r>
      <w:hyperlink r:id="rId8" w:history="1">
        <w:r w:rsidRPr="0081164C">
          <w:rPr>
            <w:rStyle w:val="Kpr"/>
            <w:rFonts w:ascii="Trebuchet MS" w:hAnsi="Trebuchet MS"/>
            <w:i/>
            <w:szCs w:val="18"/>
            <w:lang w:val="en-US"/>
          </w:rPr>
          <w:t>https://orcid.org/</w:t>
        </w:r>
      </w:hyperlink>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xml:space="preserve">** In case of any PLAGIARISM detected in the dissertation, the situation is referred to the administrative board of the graduate school for a decision to be made together with the justified report of plagiarism detection.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w:t>
      </w:r>
      <w:r w:rsidRPr="0081164C">
        <w:rPr>
          <w:rFonts w:ascii="Trebuchet MS" w:hAnsi="Trebuchet MS"/>
          <w:i/>
          <w:sz w:val="18"/>
          <w:szCs w:val="18"/>
          <w:lang w:val="en-US"/>
        </w:rPr>
        <w:t>** Publication obligations are valid for the students registered at 2019-2020 Fall Semester or later.</w:t>
      </w:r>
      <w:r w:rsidRPr="0081164C">
        <w:rPr>
          <w:rFonts w:ascii="Trebuchet MS" w:hAnsi="Trebuchet MS"/>
          <w:i/>
          <w:sz w:val="18"/>
          <w:szCs w:val="18"/>
          <w:lang w:val="en-US" w:bidi="en-US"/>
        </w:rPr>
        <w:t xml:space="preserve">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xml:space="preserve">**** If the dissertation is SUCCESSFUL, its copies and other necessary documents are required to be submitted within 1 month.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dissertation is INCOMPLETE, the edited version should be re-defended to the same jury, at the very latest, within 6 months. The same process of thesis defense applies to such re-defense.</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dissertation is UNSUCCESSFUL, the student is dismissed.</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exam cannot be held as the jury was not able to meet, a new date is set for the exam.</w:t>
      </w:r>
    </w:p>
    <w:p w:rsidR="00316B9E" w:rsidRPr="0081164C" w:rsidRDefault="00316B9E" w:rsidP="00316B9E">
      <w:pPr>
        <w:jc w:val="both"/>
        <w:rPr>
          <w:rFonts w:ascii="Trebuchet MS" w:hAnsi="Trebuchet MS"/>
          <w:i/>
          <w:sz w:val="18"/>
          <w:szCs w:val="18"/>
          <w:lang w:val="en-US" w:bidi="en-US"/>
        </w:rPr>
      </w:pPr>
      <w:r w:rsidRPr="0081164C">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923C7A" w:rsidRPr="006A4382" w:rsidRDefault="00923C7A" w:rsidP="00316B9E">
      <w:pPr>
        <w:jc w:val="both"/>
        <w:rPr>
          <w:rFonts w:ascii="Trebuchet MS" w:hAnsi="Trebuchet MS"/>
          <w:i/>
          <w:sz w:val="18"/>
          <w:szCs w:val="18"/>
        </w:rPr>
      </w:pPr>
    </w:p>
    <w:sectPr w:rsidR="00923C7A" w:rsidRPr="006A4382" w:rsidSect="00DC667A">
      <w:headerReference w:type="default" r:id="rId9"/>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3956" w:rsidRDefault="00743956" w:rsidP="005075B9">
      <w:r>
        <w:separator/>
      </w:r>
    </w:p>
  </w:endnote>
  <w:endnote w:type="continuationSeparator" w:id="0">
    <w:p w:rsidR="00743956" w:rsidRDefault="00743956"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3956" w:rsidRDefault="00743956" w:rsidP="005075B9">
      <w:r>
        <w:separator/>
      </w:r>
    </w:p>
  </w:footnote>
  <w:footnote w:type="continuationSeparator" w:id="0">
    <w:p w:rsidR="00743956" w:rsidRDefault="00743956"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75B9" w:rsidRPr="00EA1CA6" w:rsidRDefault="00EA1CA6" w:rsidP="00EA1CA6">
    <w:pPr>
      <w:pStyle w:val="stBilgi"/>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zMDczMTIytjRV0lEKTi0uzszPAykwrAUAKSRj2iwAAAA="/>
  </w:docVars>
  <w:rsids>
    <w:rsidRoot w:val="00FA4114"/>
    <w:rsid w:val="00033C2A"/>
    <w:rsid w:val="0004508E"/>
    <w:rsid w:val="000451D2"/>
    <w:rsid w:val="000572F8"/>
    <w:rsid w:val="0006113F"/>
    <w:rsid w:val="00064885"/>
    <w:rsid w:val="0006783A"/>
    <w:rsid w:val="00067ABB"/>
    <w:rsid w:val="000733C7"/>
    <w:rsid w:val="00073A0B"/>
    <w:rsid w:val="000819D2"/>
    <w:rsid w:val="0009008B"/>
    <w:rsid w:val="000A11E2"/>
    <w:rsid w:val="000A46B1"/>
    <w:rsid w:val="000A481B"/>
    <w:rsid w:val="000A6F07"/>
    <w:rsid w:val="000B1DB1"/>
    <w:rsid w:val="000E0DA0"/>
    <w:rsid w:val="000E483E"/>
    <w:rsid w:val="000F7214"/>
    <w:rsid w:val="00103826"/>
    <w:rsid w:val="0011356C"/>
    <w:rsid w:val="00117059"/>
    <w:rsid w:val="001645F3"/>
    <w:rsid w:val="0017281A"/>
    <w:rsid w:val="00181E7E"/>
    <w:rsid w:val="00192C1C"/>
    <w:rsid w:val="001A4795"/>
    <w:rsid w:val="001C0B75"/>
    <w:rsid w:val="001F52C1"/>
    <w:rsid w:val="002010DB"/>
    <w:rsid w:val="00206F38"/>
    <w:rsid w:val="00206FD1"/>
    <w:rsid w:val="00212907"/>
    <w:rsid w:val="00212C70"/>
    <w:rsid w:val="0023362F"/>
    <w:rsid w:val="002433D9"/>
    <w:rsid w:val="00251CFD"/>
    <w:rsid w:val="00252750"/>
    <w:rsid w:val="00285970"/>
    <w:rsid w:val="0029550E"/>
    <w:rsid w:val="002C218C"/>
    <w:rsid w:val="002C240E"/>
    <w:rsid w:val="002F2DCB"/>
    <w:rsid w:val="003057E3"/>
    <w:rsid w:val="00316B9E"/>
    <w:rsid w:val="0032581C"/>
    <w:rsid w:val="003425EA"/>
    <w:rsid w:val="0035100B"/>
    <w:rsid w:val="00355335"/>
    <w:rsid w:val="00355EA9"/>
    <w:rsid w:val="00377519"/>
    <w:rsid w:val="003A2B05"/>
    <w:rsid w:val="003A2B1B"/>
    <w:rsid w:val="003D0877"/>
    <w:rsid w:val="003D7E4C"/>
    <w:rsid w:val="003F4826"/>
    <w:rsid w:val="004100AF"/>
    <w:rsid w:val="004325A3"/>
    <w:rsid w:val="004330E9"/>
    <w:rsid w:val="00453A65"/>
    <w:rsid w:val="00455B3F"/>
    <w:rsid w:val="00455EB3"/>
    <w:rsid w:val="004637F8"/>
    <w:rsid w:val="00470680"/>
    <w:rsid w:val="00477D07"/>
    <w:rsid w:val="004A0DB2"/>
    <w:rsid w:val="004B22CE"/>
    <w:rsid w:val="004C240F"/>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21CE"/>
    <w:rsid w:val="005651BD"/>
    <w:rsid w:val="00576BE2"/>
    <w:rsid w:val="00577486"/>
    <w:rsid w:val="00577D65"/>
    <w:rsid w:val="005908D6"/>
    <w:rsid w:val="005A41C6"/>
    <w:rsid w:val="005D6E9F"/>
    <w:rsid w:val="005E18DB"/>
    <w:rsid w:val="00612F03"/>
    <w:rsid w:val="00615110"/>
    <w:rsid w:val="006352BB"/>
    <w:rsid w:val="006401B5"/>
    <w:rsid w:val="006551AC"/>
    <w:rsid w:val="00661104"/>
    <w:rsid w:val="00670CD6"/>
    <w:rsid w:val="00684A42"/>
    <w:rsid w:val="00686635"/>
    <w:rsid w:val="006A4382"/>
    <w:rsid w:val="006B2838"/>
    <w:rsid w:val="006D36C3"/>
    <w:rsid w:val="006E58E5"/>
    <w:rsid w:val="007026A4"/>
    <w:rsid w:val="0070654B"/>
    <w:rsid w:val="00707389"/>
    <w:rsid w:val="00726ADD"/>
    <w:rsid w:val="00730AD5"/>
    <w:rsid w:val="00743956"/>
    <w:rsid w:val="007506D0"/>
    <w:rsid w:val="0075385F"/>
    <w:rsid w:val="007546D9"/>
    <w:rsid w:val="00762173"/>
    <w:rsid w:val="00770562"/>
    <w:rsid w:val="00770CF0"/>
    <w:rsid w:val="007713A7"/>
    <w:rsid w:val="00782A84"/>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164C"/>
    <w:rsid w:val="00814CAB"/>
    <w:rsid w:val="00817B3B"/>
    <w:rsid w:val="00823678"/>
    <w:rsid w:val="008267B4"/>
    <w:rsid w:val="00830775"/>
    <w:rsid w:val="00832AF7"/>
    <w:rsid w:val="00841EFD"/>
    <w:rsid w:val="00864373"/>
    <w:rsid w:val="00870811"/>
    <w:rsid w:val="00885EE7"/>
    <w:rsid w:val="008879A0"/>
    <w:rsid w:val="008A051F"/>
    <w:rsid w:val="008A181B"/>
    <w:rsid w:val="008A774E"/>
    <w:rsid w:val="008B098D"/>
    <w:rsid w:val="008D1F95"/>
    <w:rsid w:val="008E6810"/>
    <w:rsid w:val="00912563"/>
    <w:rsid w:val="0091399A"/>
    <w:rsid w:val="00916DC6"/>
    <w:rsid w:val="00923C7A"/>
    <w:rsid w:val="0092634C"/>
    <w:rsid w:val="00931E05"/>
    <w:rsid w:val="00941554"/>
    <w:rsid w:val="00941CE7"/>
    <w:rsid w:val="00952710"/>
    <w:rsid w:val="00956D80"/>
    <w:rsid w:val="00960BFB"/>
    <w:rsid w:val="00961FBD"/>
    <w:rsid w:val="009A274A"/>
    <w:rsid w:val="009B08D3"/>
    <w:rsid w:val="009B24E6"/>
    <w:rsid w:val="009C5BC7"/>
    <w:rsid w:val="009E4483"/>
    <w:rsid w:val="00A105EC"/>
    <w:rsid w:val="00A334D3"/>
    <w:rsid w:val="00A4030B"/>
    <w:rsid w:val="00A44481"/>
    <w:rsid w:val="00A46484"/>
    <w:rsid w:val="00A6563B"/>
    <w:rsid w:val="00A716FD"/>
    <w:rsid w:val="00A728FE"/>
    <w:rsid w:val="00A80029"/>
    <w:rsid w:val="00A812FF"/>
    <w:rsid w:val="00A84B1A"/>
    <w:rsid w:val="00A9448B"/>
    <w:rsid w:val="00A9623C"/>
    <w:rsid w:val="00AA47A2"/>
    <w:rsid w:val="00AB06AA"/>
    <w:rsid w:val="00AB1433"/>
    <w:rsid w:val="00AB6CE6"/>
    <w:rsid w:val="00AC7C05"/>
    <w:rsid w:val="00AC7DB6"/>
    <w:rsid w:val="00B04F7E"/>
    <w:rsid w:val="00B056B7"/>
    <w:rsid w:val="00B07CCD"/>
    <w:rsid w:val="00B1784F"/>
    <w:rsid w:val="00B22320"/>
    <w:rsid w:val="00B35CE5"/>
    <w:rsid w:val="00B37EEA"/>
    <w:rsid w:val="00B40324"/>
    <w:rsid w:val="00B43E20"/>
    <w:rsid w:val="00B4443F"/>
    <w:rsid w:val="00B47159"/>
    <w:rsid w:val="00B6033D"/>
    <w:rsid w:val="00B63976"/>
    <w:rsid w:val="00B6713C"/>
    <w:rsid w:val="00B957A3"/>
    <w:rsid w:val="00BA2570"/>
    <w:rsid w:val="00BA2E61"/>
    <w:rsid w:val="00BC6D3A"/>
    <w:rsid w:val="00BE0AA7"/>
    <w:rsid w:val="00C01674"/>
    <w:rsid w:val="00C02138"/>
    <w:rsid w:val="00C1126B"/>
    <w:rsid w:val="00C223DB"/>
    <w:rsid w:val="00C376CD"/>
    <w:rsid w:val="00C4163B"/>
    <w:rsid w:val="00C46022"/>
    <w:rsid w:val="00C51520"/>
    <w:rsid w:val="00C52B76"/>
    <w:rsid w:val="00C53CC2"/>
    <w:rsid w:val="00CA3023"/>
    <w:rsid w:val="00CB03E0"/>
    <w:rsid w:val="00CD776A"/>
    <w:rsid w:val="00CE75BC"/>
    <w:rsid w:val="00D03CEB"/>
    <w:rsid w:val="00D13A6A"/>
    <w:rsid w:val="00D174B9"/>
    <w:rsid w:val="00D2264F"/>
    <w:rsid w:val="00D44AC3"/>
    <w:rsid w:val="00D47144"/>
    <w:rsid w:val="00D47901"/>
    <w:rsid w:val="00D742CD"/>
    <w:rsid w:val="00D75586"/>
    <w:rsid w:val="00D84ABD"/>
    <w:rsid w:val="00D86EA7"/>
    <w:rsid w:val="00D96145"/>
    <w:rsid w:val="00DA04AF"/>
    <w:rsid w:val="00DA7515"/>
    <w:rsid w:val="00DC335F"/>
    <w:rsid w:val="00DC667A"/>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D3795"/>
    <w:rsid w:val="00EE11FD"/>
    <w:rsid w:val="00EF0459"/>
    <w:rsid w:val="00F07516"/>
    <w:rsid w:val="00F17458"/>
    <w:rsid w:val="00F4229D"/>
    <w:rsid w:val="00F43D6C"/>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E014B"/>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4114"/>
    <w:rPr>
      <w:sz w:val="24"/>
      <w:szCs w:val="24"/>
    </w:rPr>
  </w:style>
  <w:style w:type="paragraph" w:styleId="Balk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FA4114"/>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A4795"/>
    <w:pPr>
      <w:ind w:left="720"/>
      <w:contextualSpacing/>
    </w:pPr>
  </w:style>
  <w:style w:type="paragraph" w:styleId="BalonMetni">
    <w:name w:val="Balloon Text"/>
    <w:basedOn w:val="Normal"/>
    <w:link w:val="BalonMetniChar"/>
    <w:rsid w:val="00455EB3"/>
    <w:rPr>
      <w:rFonts w:ascii="Tahoma" w:hAnsi="Tahoma" w:cs="Tahoma"/>
      <w:sz w:val="16"/>
      <w:szCs w:val="16"/>
    </w:rPr>
  </w:style>
  <w:style w:type="character" w:customStyle="1" w:styleId="BalonMetniChar">
    <w:name w:val="Balon Metni Char"/>
    <w:basedOn w:val="VarsaylanParagrafYazTipi"/>
    <w:link w:val="BalonMetni"/>
    <w:rsid w:val="00455EB3"/>
    <w:rPr>
      <w:rFonts w:ascii="Tahoma" w:hAnsi="Tahoma" w:cs="Tahoma"/>
      <w:sz w:val="16"/>
      <w:szCs w:val="16"/>
    </w:rPr>
  </w:style>
  <w:style w:type="paragraph" w:styleId="stBilgi">
    <w:name w:val="header"/>
    <w:basedOn w:val="Normal"/>
    <w:link w:val="stBilgiChar"/>
    <w:uiPriority w:val="99"/>
    <w:rsid w:val="005075B9"/>
    <w:pPr>
      <w:tabs>
        <w:tab w:val="center" w:pos="4536"/>
        <w:tab w:val="right" w:pos="9072"/>
      </w:tabs>
    </w:pPr>
  </w:style>
  <w:style w:type="character" w:customStyle="1" w:styleId="stBilgiChar">
    <w:name w:val="Üst Bilgi Char"/>
    <w:basedOn w:val="VarsaylanParagrafYazTipi"/>
    <w:link w:val="stBilgi"/>
    <w:uiPriority w:val="99"/>
    <w:rsid w:val="005075B9"/>
    <w:rPr>
      <w:sz w:val="24"/>
      <w:szCs w:val="24"/>
    </w:rPr>
  </w:style>
  <w:style w:type="paragraph" w:styleId="AltBilgi">
    <w:name w:val="footer"/>
    <w:basedOn w:val="Normal"/>
    <w:link w:val="AltBilgiChar"/>
    <w:rsid w:val="005075B9"/>
    <w:pPr>
      <w:tabs>
        <w:tab w:val="center" w:pos="4536"/>
        <w:tab w:val="right" w:pos="9072"/>
      </w:tabs>
    </w:pPr>
  </w:style>
  <w:style w:type="character" w:customStyle="1" w:styleId="AltBilgiChar">
    <w:name w:val="Alt Bilgi Char"/>
    <w:basedOn w:val="VarsaylanParagrafYazTipi"/>
    <w:link w:val="AltBilgi"/>
    <w:rsid w:val="005075B9"/>
    <w:rPr>
      <w:sz w:val="24"/>
      <w:szCs w:val="24"/>
    </w:rPr>
  </w:style>
  <w:style w:type="table" w:styleId="TabloKlavuzu">
    <w:name w:val="Table Grid"/>
    <w:basedOn w:val="NormalTablo"/>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D51F8"/>
    <w:rPr>
      <w:color w:val="0000FF"/>
      <w:u w:val="single"/>
    </w:rPr>
  </w:style>
  <w:style w:type="paragraph" w:styleId="GvdeMetni2">
    <w:name w:val="Body Text 2"/>
    <w:basedOn w:val="Normal"/>
    <w:link w:val="GvdeMetni2Char"/>
    <w:rsid w:val="006A4382"/>
    <w:rPr>
      <w:sz w:val="18"/>
      <w:szCs w:val="20"/>
    </w:rPr>
  </w:style>
  <w:style w:type="character" w:customStyle="1" w:styleId="GvdeMetni2Char">
    <w:name w:val="Gövde Metni 2 Char"/>
    <w:basedOn w:val="VarsaylanParagrafYazTipi"/>
    <w:link w:val="GvdeMetni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6</Words>
  <Characters>3230</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referee.1</cp:lastModifiedBy>
  <cp:revision>4</cp:revision>
  <dcterms:created xsi:type="dcterms:W3CDTF">2020-12-06T17:00:00Z</dcterms:created>
  <dcterms:modified xsi:type="dcterms:W3CDTF">2020-12-06T17:04:00Z</dcterms:modified>
</cp:coreProperties>
</file>